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766"/>
      </w:tblGrid>
      <w:tr w:rsidR="007E6CCF" w:rsidRPr="00FB2DE4" w14:paraId="7DBDB85C" w14:textId="77777777" w:rsidTr="00262602">
        <w:trPr>
          <w:trHeight w:val="728"/>
        </w:trPr>
        <w:tc>
          <w:tcPr>
            <w:tcW w:w="3690" w:type="dxa"/>
            <w:vMerge w:val="restart"/>
            <w:shd w:val="clear" w:color="auto" w:fill="E6DFDA"/>
            <w:vAlign w:val="center"/>
          </w:tcPr>
          <w:p w14:paraId="609B57FE" w14:textId="768FFCC9" w:rsidR="007E6CCF" w:rsidRPr="00FB2DE4" w:rsidRDefault="007E6CCF" w:rsidP="00262602">
            <w:pPr>
              <w:jc w:val="center"/>
              <w:rPr>
                <w:rFonts w:ascii="Century Gothic" w:hAnsi="Century Gothic"/>
              </w:rPr>
            </w:pPr>
            <w:r w:rsidRPr="00FB2DE4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0CE1AB3A" wp14:editId="0CDC4942">
                  <wp:extent cx="1951990" cy="131762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CA5911-7F67-4AF6-A907-571E4DBE1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BBCA5911-7F67-4AF6-A907-571E4DBE1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shd w:val="clear" w:color="auto" w:fill="E6DFDA"/>
            <w:vAlign w:val="bottom"/>
          </w:tcPr>
          <w:p w14:paraId="428B86C3" w14:textId="357E3DFA" w:rsidR="007E6CCF" w:rsidRPr="00FB2DE4" w:rsidRDefault="007E6CCF" w:rsidP="00516099">
            <w:pPr>
              <w:jc w:val="center"/>
              <w:rPr>
                <w:rFonts w:ascii="Century Gothic" w:hAnsi="Century Gothic"/>
                <w:sz w:val="32"/>
                <w:szCs w:val="32"/>
                <w:lang w:val="ru-RU"/>
              </w:rPr>
            </w:pPr>
          </w:p>
        </w:tc>
      </w:tr>
      <w:tr w:rsidR="007E6CCF" w:rsidRPr="00FB2DE4" w14:paraId="5530E537" w14:textId="77777777" w:rsidTr="00262602">
        <w:trPr>
          <w:trHeight w:val="791"/>
        </w:trPr>
        <w:tc>
          <w:tcPr>
            <w:tcW w:w="3690" w:type="dxa"/>
            <w:vMerge/>
            <w:shd w:val="clear" w:color="auto" w:fill="E6DFDA"/>
            <w:vAlign w:val="center"/>
          </w:tcPr>
          <w:p w14:paraId="06F9ED6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bottom"/>
          </w:tcPr>
          <w:p w14:paraId="3D147748" w14:textId="471C5DB6" w:rsidR="007E6CCF" w:rsidRPr="00FB2DE4" w:rsidRDefault="00F54EB7" w:rsidP="00516099">
            <w:pPr>
              <w:jc w:val="center"/>
              <w:rPr>
                <w:rFonts w:ascii="Century Gothic" w:eastAsia="Times New Roman" w:hAnsi="Century Gothic" w:cs="Calibri"/>
                <w:b/>
                <w:bCs/>
                <w:sz w:val="56"/>
                <w:szCs w:val="56"/>
                <w:lang w:val="ru-RU"/>
              </w:rPr>
            </w:pPr>
            <w:r w:rsidRPr="00FB2DE4">
              <w:rPr>
                <w:rFonts w:ascii="Century Gothic" w:hAnsi="Century Gothic"/>
                <w:b/>
                <w:bCs/>
                <w:color w:val="833C0B" w:themeColor="accent2" w:themeShade="80"/>
                <w:sz w:val="56"/>
                <w:szCs w:val="56"/>
                <w:lang w:val="ru-RU"/>
              </w:rPr>
              <w:t>ПРАЙС-ЛИСТ</w:t>
            </w:r>
          </w:p>
        </w:tc>
      </w:tr>
      <w:tr w:rsidR="007E6CCF" w:rsidRPr="00FB2DE4" w14:paraId="28FD5A5B" w14:textId="77777777" w:rsidTr="00262602">
        <w:trPr>
          <w:trHeight w:val="701"/>
        </w:trPr>
        <w:tc>
          <w:tcPr>
            <w:tcW w:w="3690" w:type="dxa"/>
            <w:vMerge/>
            <w:shd w:val="clear" w:color="auto" w:fill="E6DFDA"/>
            <w:vAlign w:val="center"/>
          </w:tcPr>
          <w:p w14:paraId="4478C98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center"/>
          </w:tcPr>
          <w:p w14:paraId="68D75C50" w14:textId="2643EA4F" w:rsidR="007E6CCF" w:rsidRPr="00FB2DE4" w:rsidRDefault="007E6CCF" w:rsidP="00516099">
            <w:pPr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</w:tbl>
    <w:tbl>
      <w:tblPr>
        <w:tblW w:w="10446" w:type="dxa"/>
        <w:tblInd w:w="-5" w:type="dxa"/>
        <w:tblLook w:val="04A0" w:firstRow="1" w:lastRow="0" w:firstColumn="1" w:lastColumn="0" w:noHBand="0" w:noVBand="1"/>
      </w:tblPr>
      <w:tblGrid>
        <w:gridCol w:w="267"/>
        <w:gridCol w:w="1323"/>
        <w:gridCol w:w="1015"/>
        <w:gridCol w:w="308"/>
        <w:gridCol w:w="862"/>
        <w:gridCol w:w="461"/>
        <w:gridCol w:w="625"/>
        <w:gridCol w:w="698"/>
        <w:gridCol w:w="27"/>
        <w:gridCol w:w="1296"/>
        <w:gridCol w:w="1224"/>
        <w:gridCol w:w="99"/>
        <w:gridCol w:w="891"/>
        <w:gridCol w:w="1080"/>
        <w:gridCol w:w="270"/>
      </w:tblGrid>
      <w:tr w:rsidR="00262602" w:rsidRPr="00FB2DE4" w14:paraId="6FE8B5AF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bottom"/>
          </w:tcPr>
          <w:p w14:paraId="0C83A4CA" w14:textId="58C96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bottom"/>
          </w:tcPr>
          <w:p w14:paraId="31558B7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bottom"/>
          </w:tcPr>
          <w:p w14:paraId="39D3080D" w14:textId="3BC6718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E6CCF" w:rsidRPr="00FB2DE4" w14:paraId="305926C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D8EE80B" w14:textId="422C4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68D65E" w14:textId="50A66DE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F4D554" w14:textId="3152CD9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A8B0B0" w14:textId="31309F0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78F1A1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9C3FE" w14:textId="1C7435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0D1F8" w14:textId="091C444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540A1C" w14:textId="5720319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114A70B" w14:textId="46FE1EC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1AEA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731EC65" w14:textId="3857AD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6D6CE" w14:textId="7EB6B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56D5" w14:textId="7E758D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2EF37B" w14:textId="76D903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93FB3A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DCCAEA" w14:textId="46B708C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614F65" w14:textId="0B75F14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2FAE1B" w14:textId="1BD3126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37288A" w14:textId="1DF0D2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4C07FD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6ABF568" w14:textId="169BAA3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F2671B" w14:textId="3638DC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6A45DC" w14:textId="710A61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06D499" w14:textId="1F0DD7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816DCF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2761A5" w14:textId="5EEF57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D9CB15" w14:textId="190E917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50E428" w14:textId="41A2AE8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4DB25D" w14:textId="3AB80B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537DF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7F51DDE" w14:textId="6CDD8D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87A16A" w14:textId="401C4E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B48628E" w14:textId="133054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F9D5F4" w14:textId="4EEA725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591A89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FC7BA0" w14:textId="162CC7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5E66" w14:textId="20D7E9B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54E84" w14:textId="3E7B722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51E12A" w14:textId="41A99CB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914570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850F48" w14:textId="0A91A25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A80D54" w14:textId="69390F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1436FE" w14:textId="1731B6A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8E8244" w14:textId="4BC31CB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C285C4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69912C" w14:textId="1B4F49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31C5A" w14:textId="0E20CC6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937A97" w14:textId="18F1C50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4D2E127" w14:textId="22ED68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B79525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5B9AC9" w14:textId="100E5BF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DD296" w14:textId="361DE6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194757F" w14:textId="53105F1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5B09" w14:textId="18215D9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ED3BB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1838DE" w14:textId="34F0E22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4A536C" w14:textId="3CE840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6F279C" w14:textId="4D1515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F4F4930" w14:textId="08BE941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5BC03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E19D10" w14:textId="11EBF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532284" w14:textId="5A92E2F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FE22B" w14:textId="7A8EFD2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37458A6" w14:textId="6C51008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179A7A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219937" w14:textId="750C1A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FFD43B" w14:textId="0532484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7DC202" w14:textId="340D819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A88BA31" w14:textId="124330F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12136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E90234" w14:textId="258CB60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0635AC" w14:textId="1856A2B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345C47A" w14:textId="4462AB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8F509E" w14:textId="7E169BC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3147E2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37DC29" w14:textId="4B3CFF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05C366" w14:textId="67EEB2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25E3DC" w14:textId="5018F1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EA37DE3" w14:textId="36BB011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228167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40E975" w14:textId="222FE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491F2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3DA38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6D23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6AAC0C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B33CE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337DB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AF0F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5AABD2D" w14:textId="3F25F5D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B9769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6F329D3" w14:textId="2378FF9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9865E3" w14:textId="067C4F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8984F6" w14:textId="105ACD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BEC6DC" w14:textId="4E222E6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5DF92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F8BC25" w14:textId="643B330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D56969C" w14:textId="4E6DC5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DC96DE" w14:textId="4EAC98C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294A555" w14:textId="2E5550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636F43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AC3831E" w14:textId="73F1159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89E9F7" w14:textId="442B6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1A14A" w14:textId="62ADE4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CF577C2" w14:textId="7E3F6FB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00052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BB57A" w14:textId="1C5830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1DE375" w14:textId="69F5F8D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ABED0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B1D4A1" w14:textId="19FF754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E67677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5439FA6" w14:textId="02D56F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06997" w14:textId="1EB92BB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DEF87DE" w14:textId="4EEABF4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3C2A76" w14:textId="44E2E15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435D06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88C999" w14:textId="1B591E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DAAC5AD" w14:textId="7E18E0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B6E688C" w14:textId="513876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5AD8F82" w14:textId="784319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AE5CB6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FF8EFCE" w14:textId="511837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14BF27" w14:textId="43D8C33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F604D3" w14:textId="1E6FD8B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23DB56" w14:textId="058019F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1A22D1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788D9" w14:textId="554CFC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9A2A1" w14:textId="40CEB6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20E4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DE59083" w14:textId="4123310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B5CD1E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CBA0CA1" w14:textId="2907653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837C3E" w14:textId="479302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4224D3" w14:textId="6D6B471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F8B8560" w14:textId="008E4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6887BB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FF9632" w14:textId="4FC62B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1A6CC" w14:textId="7AC76DA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D8C783" w14:textId="6DC6B2D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6AB98A" w14:textId="7E1BAD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C3BF7A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EC6A32" w14:textId="1BC224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B2E8B1" w14:textId="208A51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9590B0" w14:textId="1E32DE6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DC873B" w14:textId="5CE0268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F3CAD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5D394D6" w14:textId="76F98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01BDAB" w14:textId="66A5855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D6207D" w14:textId="2472E4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3A92D4E" w14:textId="06E4C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55119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397C3B6" w14:textId="01F3AE1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3C105B" w14:textId="152D3CB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C5AD6" w14:textId="15AFD28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58D2C" w14:textId="50BA49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645AB2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C2B1CE" w14:textId="30B5FD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2C1B1B" w14:textId="00CF6DD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18AA88" w14:textId="7566B8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D530770" w14:textId="126E54C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AFA1D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35E2778" w14:textId="7C6A81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D0168" w14:textId="48AC75B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9CBD251" w14:textId="5385A2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50379B" w14:textId="6B55BEC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F72086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B9421E" w14:textId="5C1D4E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2A458C" w14:textId="68C4AC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BB0518" w14:textId="038036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3BF3FA9" w14:textId="2DB7083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6B3A55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844A8D7" w14:textId="1D08EA3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DFAED" w14:textId="30E934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602021" w14:textId="425779D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D5726" w14:textId="1B2DAD2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0C5196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B908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37EC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7370E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6DC05617" w14:textId="61C23EF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69C181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A0319" w14:textId="7A0E897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B5946D" w14:textId="2C5EF8B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30BD1DF" w14:textId="151046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7F1B4C" w14:textId="00493F5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4710C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5C21F3" w14:textId="7DA00E1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F37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5D7D9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2A888FD" w14:textId="73F5F9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EF7B52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D56184F" w14:textId="1ABC5E4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F4745" w14:textId="4A107A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E013B" w14:textId="16BF75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D1DBC5" w14:textId="22D66A7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FE8FC4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22A587" w14:textId="1A2545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50A61" w14:textId="709834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DBF904" w14:textId="52786A7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EECD6C3" w14:textId="3E7EC03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21072F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FEE8459" w14:textId="47792D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580D9E" w14:textId="6F1722B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0F4495" w14:textId="6C28AA3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C6EE56" w14:textId="06259D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FB2036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3A508D" w14:textId="2B4B631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73116E6" w14:textId="39D7EA7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48620D" w14:textId="7546D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E6672A" w14:textId="1F9FE0D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0DA071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16B310" w14:textId="0EE09AD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E03E09" w14:textId="6CA21B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EB8B537" w14:textId="0C2E70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CBF91" w14:textId="76789D1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1E0D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6FA6E9B" w14:textId="44F141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1F35E" w14:textId="2CE4147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924CCA" w14:textId="659C01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98D419" w14:textId="53820F3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3BA02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0F554" w14:textId="59A064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606F08" w14:textId="696F30C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9065BD" w14:textId="3DDD2F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9BE9B6" w14:textId="01D4055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61D41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12628D" w14:textId="6B644C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F5BA028" w14:textId="0521591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1BC558" w14:textId="24EF23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96E9E41" w14:textId="3F8EB3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84E6F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20EF360" w14:textId="794D7F0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9B62F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30ADA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83675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82055F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8DB027" w14:textId="0FC95A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AB73" w14:textId="7476E20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DD281A" w14:textId="69AEDD9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5858AB" w14:textId="607AE6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D4068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40F40B3" w14:textId="2D0E93E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31C0F6" w14:textId="27F79A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C45E1C" w14:textId="4B1CB92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5B0940" w14:textId="0C5C470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67EB51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F703B6" w14:textId="453E91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561F5A" w14:textId="03433B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FDAF69" w14:textId="3AAFBF1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93F48AE" w14:textId="65E51EE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4D013E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0ABE7C" w14:textId="234C91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A6E4B" w14:textId="2A401A3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A60584" w14:textId="0A383B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2E83BA" w14:textId="355147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E804A4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ADE86B" w14:textId="2BAD60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BA4948" w14:textId="1D8252C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9A2507" w14:textId="60F7CD0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18B372A" w14:textId="21E08E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761C89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97B156" w14:textId="4B68902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7B057A" w14:textId="533304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8DD137" w14:textId="3E9AC98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4A01826" w14:textId="469AE04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CCB5C9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C178C" w14:textId="6BDE34C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103804" w14:textId="6824EE7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41C957" w14:textId="783A1A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8D61148" w14:textId="3ED2BEA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456CE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59A6CB" w14:textId="056E267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609455" w14:textId="50CDF71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2771DF" w14:textId="5CFC296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484E8D" w14:textId="673450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7FA6F8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6900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1B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5A73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49CF459" w14:textId="35E94D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87A86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13BF77D" w14:textId="6DC6935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922FBC" w14:textId="228245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3DF10D" w14:textId="75A0524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54A94" w14:textId="007723A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91AD4D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474CE" w14:textId="088C11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E1D2D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631B7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0215A07" w14:textId="523F09D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10238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154DD99" w14:textId="760EA6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C6106C" w14:textId="205A34F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70D0E9" w14:textId="3E821B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B2DAB" w14:textId="7CC8CD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AE3EDB6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232ADF" w14:textId="0FC7BD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3078FD" w14:textId="68B556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9E62CB" w14:textId="7AB0B8F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640DA45" w14:textId="5769C74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252988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387969" w14:textId="2B21E39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968B22" w14:textId="10ED23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6476F5" w14:textId="6371699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348C84" w14:textId="191C082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FF72E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E8D92C" w14:textId="7DAE0C5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E0361D" w14:textId="0950D9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88DB2A" w14:textId="3FADCAF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4CB1ED" w14:textId="100E31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F41FF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5B16AAC" w14:textId="4E25A9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563235" w14:textId="00D2B1A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D10069" w14:textId="1046A27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0977DD" w14:textId="57F5EB0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6482A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8813B0" w14:textId="3C6A601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4681817" w14:textId="3CCA6AA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0D2F8" w14:textId="7488BD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B5A38CE" w14:textId="0B9684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F01AC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2058B5C" w14:textId="15D5CEC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C02016" w14:textId="5D8F5B0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9BD9C4" w14:textId="40DF9CC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FDEBA7" w14:textId="55D3FE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346290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A0D6B2" w14:textId="65324D7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594CBF" w14:textId="55C4425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E22350" w14:textId="2DF61D0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718B81" w14:textId="28789E4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C32A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E4C45BE" w14:textId="46694FF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1C729F" w14:textId="750C99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662D7A" w14:textId="28197E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EB9ADB" w14:textId="00FA945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4A08ED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957CD0" w14:textId="1DC3F0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2312B" w14:textId="1555F5D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853755" w14:textId="5FA3433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A88356" w14:textId="365CBE6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CD56519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93C6356" w14:textId="512DF47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BBB8BA" w14:textId="2ADEAF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AA9348" w14:textId="02B312A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E11796" w14:textId="698A88E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052949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AEFB8" w14:textId="6892F9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6B4CA6" w14:textId="70397D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6837DF" w14:textId="7F5EBB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7344F5D" w14:textId="1F00EF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5B07CB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1944068" w14:textId="6B07B65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77A4D4" w14:textId="421F536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FB4B0E" w14:textId="057059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27B439B" w14:textId="56D0058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DDD843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275728" w14:textId="6DB1BD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74D14" w14:textId="66C9FB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64F746" w14:textId="3BF951F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C6EE76A" w14:textId="01FC4D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A894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EAD3C97" w14:textId="21EA39C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FA4AF7" w14:textId="374493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B1AC4F8" w14:textId="00FAF9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30C67" w14:textId="63EC72B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8FF88A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E29980E" w14:textId="4893A9F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BB0576" w14:textId="0B048CA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DCD586E" w14:textId="46CEEA6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C6689F" w14:textId="473288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06318B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D65F0A3" w14:textId="31B6BCE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CD5AF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27364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593FF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4F6E2B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6411CB" w14:textId="0BC6A73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0B82FF" w14:textId="343C639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AD39FE" w14:textId="5CD00AD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4969872" w14:textId="78BE359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EC511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B81360" w14:textId="4A7942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CC1D20" w14:textId="47CE80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860088" w14:textId="05CA954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CF4C2E" w14:textId="61F8185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AA546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4EF7F" w14:textId="1803B9B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14D38C" w14:textId="20D7F5F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0477CE" w14:textId="5F0A15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174DA6C" w14:textId="3419DC7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4B692E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6F033A1" w14:textId="28F93A3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F97185" w14:textId="4981B82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84C07B" w14:textId="087D49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D8D4E7" w14:textId="6CD0273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B6C47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E2D6B" w14:textId="170318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213A84" w14:textId="2517A4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CE88DB" w14:textId="582BD8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652E86" w14:textId="5F2C4E9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76D16B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B2ED261" w14:textId="7C3BF4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9B5FE" w14:textId="338C5B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CD7BAB2" w14:textId="594E7FD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222E62" w14:textId="7E81EC2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95A38D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43AF1A" w14:textId="4CD4104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16338" w14:textId="659CD63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682F0B" w14:textId="1081FB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E16859" w14:textId="41D01D5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AEC606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F0E4CE4" w14:textId="232B3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A8A6D0" w14:textId="083433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44743" w14:textId="62DE60C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FEBD0B" w14:textId="677732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EA711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5593C3" w14:textId="4A0972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128D02" w14:textId="4961DA8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B87884" w14:textId="2AACFC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F44449" w14:textId="6802AA0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6692B4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93A94D2" w14:textId="4AF4F6A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3AD8" w14:textId="31D4AE0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1A425D" w14:textId="17B264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070D815" w14:textId="55B4E4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1E5F7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4231A7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7A09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81E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8B7735" w14:textId="4941F8C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6207E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AEC838" w14:textId="32A6B1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43DC71" w14:textId="3FC93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CBB8F" w14:textId="1F16911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6434FE" w14:textId="4726304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51B82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12C61A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4698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5C1EC2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B14C042" w14:textId="02F1DE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262602" w:rsidRPr="00FB2DE4" w14:paraId="65DF29B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798CBD3" w14:textId="400265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shd w:val="clear" w:color="auto" w:fill="FFFFFF" w:themeFill="background1"/>
            <w:noWrap/>
            <w:vAlign w:val="center"/>
            <w:hideMark/>
          </w:tcPr>
          <w:p w14:paraId="7BD01E5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27D9E5" w14:textId="13F1F0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9CDCB26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3FC0CFB" w14:textId="370236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tcBorders>
              <w:left w:val="nil"/>
              <w:right w:val="nil"/>
            </w:tcBorders>
            <w:shd w:val="clear" w:color="000000" w:fill="E6DFDA"/>
            <w:noWrap/>
            <w:vAlign w:val="bottom"/>
            <w:hideMark/>
          </w:tcPr>
          <w:p w14:paraId="578AD81E" w14:textId="1326EB5E" w:rsidR="007E6CCF" w:rsidRPr="00FB2DE4" w:rsidRDefault="00F54EB7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833C0B" w:themeColor="accent2" w:themeShade="80"/>
                <w:sz w:val="20"/>
                <w:szCs w:val="20"/>
              </w:rPr>
            </w:pPr>
            <w:r w:rsidRPr="00FB2DE4">
              <w:rPr>
                <w:rFonts w:ascii="Century Gothic" w:eastAsia="Times New Roman" w:hAnsi="Century Gothic" w:cs="Calibri"/>
                <w:color w:val="833C0B" w:themeColor="accent2" w:themeShade="80"/>
                <w:sz w:val="20"/>
                <w:szCs w:val="20"/>
                <w:lang w:val="ru-RU"/>
              </w:rPr>
              <w:t>Заметки</w:t>
            </w:r>
            <w:r w:rsidR="007E6CCF" w:rsidRPr="00FB2DE4">
              <w:rPr>
                <w:rFonts w:ascii="Century Gothic" w:eastAsia="Times New Roman" w:hAnsi="Century Gothic" w:cs="Calibri"/>
                <w:color w:val="833C0B" w:themeColor="accent2" w:themeShade="80"/>
                <w:sz w:val="20"/>
                <w:szCs w:val="20"/>
              </w:rPr>
              <w:t>: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491D610" w14:textId="43A43F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E29957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16F75882" w14:textId="6AE4F78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A0B35B1" w14:textId="2A0426D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177F3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 w:val="restart"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</w:tcPr>
          <w:p w14:paraId="1F778E56" w14:textId="71000D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89C45AB" w14:textId="0F14FE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77F08FE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0C573EF0" w14:textId="6CF98D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 w:val="restart"/>
            <w:tcBorders>
              <w:left w:val="nil"/>
              <w:right w:val="nil"/>
            </w:tcBorders>
            <w:vAlign w:val="center"/>
          </w:tcPr>
          <w:p w14:paraId="0A162EB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AFECC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dotted" w:sz="4" w:space="0" w:color="BFBFBF" w:themeColor="background1" w:themeShade="BF"/>
              <w:left w:val="nil"/>
              <w:bottom w:val="dotted" w:sz="4" w:space="0" w:color="BFBFBF" w:themeColor="background1" w:themeShade="BF"/>
              <w:right w:val="nil"/>
            </w:tcBorders>
            <w:vAlign w:val="center"/>
          </w:tcPr>
          <w:p w14:paraId="10DD8332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CFED9A7" w14:textId="3379B6A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5C37480E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2CD0ED1" w14:textId="3CABBC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/>
            <w:tcBorders>
              <w:top w:val="dotted" w:sz="4" w:space="0" w:color="BFBFBF" w:themeColor="background1" w:themeShade="BF"/>
              <w:left w:val="nil"/>
              <w:right w:val="nil"/>
            </w:tcBorders>
            <w:vAlign w:val="center"/>
            <w:hideMark/>
          </w:tcPr>
          <w:p w14:paraId="6FBE64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115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vAlign w:val="center"/>
            <w:hideMark/>
          </w:tcPr>
          <w:p w14:paraId="06B978C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45A0324" w14:textId="5F607BF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2504716" w14:textId="77777777" w:rsidTr="00FB2DE4">
        <w:trPr>
          <w:trHeight w:val="245"/>
        </w:trPr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FD421F8" w14:textId="190465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7FB9E" w14:textId="31D6D05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0EC8BAD" w14:textId="69C47C0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DB75D4B" w14:textId="156BF5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E82B9E0" w14:textId="3B8FC4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17F9F" w14:textId="2BB0E0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829C7E8" w14:textId="65C402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971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5E7049E" w14:textId="5EBBCD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AA90C79" w14:textId="1381343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24C28655" w14:textId="55A84312" w:rsidR="00BB1220" w:rsidRPr="00FB2DE4" w:rsidRDefault="00BB1220" w:rsidP="009D03B3">
      <w:pPr>
        <w:spacing w:after="0"/>
        <w:rPr>
          <w:rFonts w:ascii="Century Gothic" w:hAnsi="Century Gothic"/>
          <w:sz w:val="2"/>
          <w:szCs w:val="2"/>
        </w:rPr>
      </w:pPr>
    </w:p>
    <w:sectPr w:rsidR="00BB1220" w:rsidRPr="00FB2DE4" w:rsidSect="00F54EB7">
      <w:headerReference w:type="default" r:id="rId8"/>
      <w:pgSz w:w="11906" w:h="16838" w:code="9"/>
      <w:pgMar w:top="567" w:right="720" w:bottom="720" w:left="720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14FAC" w14:textId="77777777" w:rsidR="002C11DF" w:rsidRDefault="002C11DF" w:rsidP="00025008">
      <w:pPr>
        <w:spacing w:after="0" w:line="240" w:lineRule="auto"/>
      </w:pPr>
      <w:r>
        <w:separator/>
      </w:r>
    </w:p>
  </w:endnote>
  <w:endnote w:type="continuationSeparator" w:id="0">
    <w:p w14:paraId="3A6D246E" w14:textId="77777777" w:rsidR="002C11DF" w:rsidRDefault="002C11D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5E3E3" w14:textId="77777777" w:rsidR="002C11DF" w:rsidRDefault="002C11DF" w:rsidP="00025008">
      <w:pPr>
        <w:spacing w:after="0" w:line="240" w:lineRule="auto"/>
      </w:pPr>
      <w:r>
        <w:separator/>
      </w:r>
    </w:p>
  </w:footnote>
  <w:footnote w:type="continuationSeparator" w:id="0">
    <w:p w14:paraId="64C392B6" w14:textId="77777777" w:rsidR="002C11DF" w:rsidRDefault="002C11D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3B283D53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2602"/>
    <w:rsid w:val="00281C84"/>
    <w:rsid w:val="002A34C1"/>
    <w:rsid w:val="002B0324"/>
    <w:rsid w:val="002B7EC8"/>
    <w:rsid w:val="002C01F7"/>
    <w:rsid w:val="002C11DF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16099"/>
    <w:rsid w:val="005D6D20"/>
    <w:rsid w:val="005F0027"/>
    <w:rsid w:val="005F2A8E"/>
    <w:rsid w:val="005F2B1B"/>
    <w:rsid w:val="00612D42"/>
    <w:rsid w:val="00614671"/>
    <w:rsid w:val="00620870"/>
    <w:rsid w:val="00620D89"/>
    <w:rsid w:val="00681862"/>
    <w:rsid w:val="006B33D7"/>
    <w:rsid w:val="00716AB3"/>
    <w:rsid w:val="00782B9B"/>
    <w:rsid w:val="0078624F"/>
    <w:rsid w:val="00786CCD"/>
    <w:rsid w:val="007A0B79"/>
    <w:rsid w:val="007B1F2A"/>
    <w:rsid w:val="007E6CCF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141A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1CC5"/>
    <w:rsid w:val="00D51637"/>
    <w:rsid w:val="00D85184"/>
    <w:rsid w:val="00D853F8"/>
    <w:rsid w:val="00DC7B74"/>
    <w:rsid w:val="00DD2AE0"/>
    <w:rsid w:val="00E11C79"/>
    <w:rsid w:val="00E35451"/>
    <w:rsid w:val="00E47370"/>
    <w:rsid w:val="00E976C5"/>
    <w:rsid w:val="00EE33EB"/>
    <w:rsid w:val="00EF1F67"/>
    <w:rsid w:val="00F030A8"/>
    <w:rsid w:val="00F22554"/>
    <w:rsid w:val="00F54EB7"/>
    <w:rsid w:val="00F576A8"/>
    <w:rsid w:val="00F74AC8"/>
    <w:rsid w:val="00F96D92"/>
    <w:rsid w:val="00FB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3FB03-FA28-47F8-8AA8-910BD7601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3:59:00Z</dcterms:created>
  <dcterms:modified xsi:type="dcterms:W3CDTF">2020-08-28T13:59:00Z</dcterms:modified>
</cp:coreProperties>
</file>